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93ABB" w14:textId="77777777" w:rsidR="00CF2197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14AEF539" w14:textId="77777777" w:rsidR="00CF2197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70244A8" w14:textId="77777777" w:rsidR="00CF2197" w:rsidRPr="00866F66" w:rsidRDefault="00866F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4D10964E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0630DCC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3150E52" w14:textId="77777777" w:rsidR="00CF2197" w:rsidRPr="00877BB8" w:rsidRDefault="004210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19D33702" w14:textId="77777777" w:rsidR="00CF2197" w:rsidRPr="00877BB8" w:rsidRDefault="004210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56F20BAF" w14:textId="77777777" w:rsidR="00866F66" w:rsidRDefault="004210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1EB72F1D" w14:textId="77777777" w:rsidR="00CF2197" w:rsidRPr="00877BB8" w:rsidRDefault="00866F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421098"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74972CA5" w14:textId="77777777" w:rsidR="00CF2197" w:rsidRPr="00877BB8" w:rsidRDefault="00421098" w:rsidP="00866F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866F66"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6698B039" w14:textId="77777777" w:rsidR="00CF2197" w:rsidRPr="00877BB8" w:rsidRDefault="004210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0AAD6555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39153390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D67F24D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17C76FC2" w14:textId="77777777" w:rsidR="00CF2197" w:rsidRPr="00877BB8" w:rsidRDefault="00866F6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RE</w:t>
      </w:r>
      <w:r w:rsidR="00421098" w:rsidRPr="00877BB8"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  <w:t>: NOTICE OF DEFAULT</w:t>
      </w:r>
    </w:p>
    <w:p w14:paraId="59171BA6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668C95A8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3A562C84" w14:textId="77777777" w:rsidR="00CF2197" w:rsidRPr="00877BB8" w:rsidRDefault="00866F66">
      <w:pPr>
        <w:pStyle w:val="NormalSpacedCentered"/>
        <w:tabs>
          <w:tab w:val="clear" w:pos="6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  <w:ind w:firstLine="0"/>
        <w:jc w:val="left"/>
        <w:rPr>
          <w:rFonts w:asciiTheme="majorBidi" w:eastAsia="Arial" w:hAnsiTheme="majorBidi" w:cstheme="majorBidi"/>
          <w:sz w:val="24"/>
          <w:szCs w:val="24"/>
          <w:u w:val="single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Dear [CLIEN</w:t>
      </w:r>
      <w:r w:rsidR="00421098" w:rsidRPr="00877BB8">
        <w:rPr>
          <w:rFonts w:asciiTheme="majorBidi" w:eastAsia="Arial" w:hAnsiTheme="majorBidi" w:cstheme="majorBidi"/>
          <w:color w:val="000000"/>
          <w:sz w:val="24"/>
          <w:szCs w:val="24"/>
          <w:lang w:val="en-US" w:eastAsia="en-US" w:bidi="en-US"/>
        </w:rPr>
        <w:t>T NAME],</w:t>
      </w:r>
    </w:p>
    <w:p w14:paraId="16F69FAB" w14:textId="77777777" w:rsidR="00CF2197" w:rsidRPr="00877BB8" w:rsidRDefault="00CF219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0E582330" w14:textId="3BD3887C" w:rsidR="00CF2197" w:rsidRPr="00877BB8" w:rsidRDefault="00421098" w:rsidP="00A858F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lease be a</w:t>
      </w:r>
      <w:r w:rsidR="002C461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are</w:t>
      </w: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="0045054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the</w:t>
      </w: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undersigned </w:t>
      </w:r>
      <w:r w:rsidR="0045054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is the authorized holder of a promissory note dated [D</w:t>
      </w: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ATE] in the original principal amount of [AMOUNT]. </w:t>
      </w:r>
    </w:p>
    <w:p w14:paraId="664AA786" w14:textId="77777777" w:rsidR="00CF2197" w:rsidRPr="00877BB8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5909BDA2" w14:textId="2F4EC1AD" w:rsidR="00CF2197" w:rsidRPr="00877BB8" w:rsidRDefault="002C461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notifying you</w:t>
      </w:r>
      <w:r w:rsidR="00421098"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at you have defaulted under said note </w:t>
      </w: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ince you</w:t>
      </w:r>
      <w:r w:rsidR="00421098"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have failed to pay the</w:t>
      </w:r>
      <w:r w:rsidR="00443A1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nstalment </w:t>
      </w:r>
      <w:r w:rsidR="00421098"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due [DATE] in the amount of [AMOUNT]. </w:t>
      </w:r>
    </w:p>
    <w:p w14:paraId="65BCD6A7" w14:textId="77777777" w:rsidR="00CF2197" w:rsidRPr="00877BB8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1883A69A" w14:textId="073F5275" w:rsidR="00CF2197" w:rsidRPr="00877BB8" w:rsidRDefault="002C461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requesting</w:t>
      </w:r>
      <w:r w:rsidR="00421098"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full payment of the entire balance due on said note in the amount of [AMOUNT], including interest accrued to date. </w:t>
      </w:r>
    </w:p>
    <w:p w14:paraId="0D9B24EF" w14:textId="77777777" w:rsidR="00CF2197" w:rsidRPr="00877BB8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13E4A724" w14:textId="16B3E105" w:rsidR="00CF2197" w:rsidRPr="00877BB8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f the entire amount due is not </w:t>
      </w:r>
      <w:r w:rsidR="00A858F0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received on or before [DATE], we</w:t>
      </w:r>
      <w:r w:rsidR="002C461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will have no choice but to</w:t>
      </w: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instruct legal counsel to commence legal proceedings against you. </w:t>
      </w:r>
    </w:p>
    <w:p w14:paraId="45ECBA0A" w14:textId="77777777" w:rsidR="00CF2197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lang w:val="en-US" w:eastAsia="en-US" w:bidi="en-US"/>
        </w:rPr>
      </w:pPr>
      <w:r>
        <w:rPr>
          <w:rFonts w:ascii="Arial" w:eastAsia="Arial" w:hAnsi="Arial" w:cs="Arial"/>
          <w:lang w:val="en-US" w:eastAsia="en-US" w:bidi="en-US"/>
        </w:rPr>
        <w:t xml:space="preserve"> </w:t>
      </w:r>
    </w:p>
    <w:p w14:paraId="25A9E0AF" w14:textId="13EBBC5A" w:rsidR="00CF2197" w:rsidRPr="00877BB8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Please carefully review the note</w:t>
      </w:r>
      <w:r w:rsidR="002C461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which obligates you to pay in addition to the principal balance and interest, costs of collection and </w:t>
      </w:r>
      <w:r w:rsidR="002C461B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solicitor</w:t>
      </w: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's fees. </w:t>
      </w:r>
    </w:p>
    <w:p w14:paraId="011D6542" w14:textId="77777777" w:rsidR="00CF2197" w:rsidRPr="00877BB8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5FC2339F" w14:textId="1DCAF87E" w:rsidR="00CF2197" w:rsidRPr="00877BB8" w:rsidRDefault="00B5311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We are anticipating you prompt attention to this matter</w:t>
      </w:r>
      <w:r w:rsidR="009D5D3C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>.</w:t>
      </w:r>
    </w:p>
    <w:p w14:paraId="38433FC4" w14:textId="77777777" w:rsidR="00CF2197" w:rsidRPr="00877BB8" w:rsidRDefault="00421098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06F221D1" w14:textId="77777777" w:rsidR="00CF2197" w:rsidRPr="00877BB8" w:rsidRDefault="00CF219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207F9B7" w14:textId="77777777" w:rsidR="00CF2197" w:rsidRPr="00877BB8" w:rsidRDefault="00CF219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57038A17" w14:textId="77777777" w:rsidR="00CF2197" w:rsidRPr="00877BB8" w:rsidRDefault="00877B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Kind regards</w:t>
      </w:r>
      <w:r w:rsidR="00421098"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,</w:t>
      </w:r>
    </w:p>
    <w:p w14:paraId="3DD57F6E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2866817" w14:textId="77777777" w:rsidR="00CF2197" w:rsidRPr="00877BB8" w:rsidRDefault="00CF219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39541EFC" w14:textId="77777777" w:rsidR="00CF2197" w:rsidRPr="00877BB8" w:rsidRDefault="00421098" w:rsidP="00877B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szCs w:val="32"/>
          <w:lang w:val="en-US" w:eastAsia="en-US" w:bidi="en-US"/>
        </w:rPr>
        <w:t>[NAME]</w:t>
      </w:r>
    </w:p>
    <w:p w14:paraId="6B358136" w14:textId="77777777" w:rsidR="00CF2197" w:rsidRPr="00877BB8" w:rsidRDefault="00421098" w:rsidP="00877B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TITLE]</w:t>
      </w:r>
    </w:p>
    <w:p w14:paraId="7EAAE262" w14:textId="77777777" w:rsidR="00CF2197" w:rsidRPr="00877BB8" w:rsidRDefault="00877B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CONTACT</w:t>
      </w:r>
      <w:r w:rsidR="00421098" w:rsidRPr="00877BB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 NUMBER]</w:t>
      </w:r>
    </w:p>
    <w:p w14:paraId="7CBBCDD9" w14:textId="77777777" w:rsidR="00CF2197" w:rsidRPr="00877BB8" w:rsidRDefault="00421098" w:rsidP="00877B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 w:rsidRPr="00877BB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[</w:t>
      </w:r>
      <w:r w:rsidR="00877BB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COMPANY EMAIL</w:t>
      </w:r>
      <w:r w:rsidRPr="00877BB8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 xml:space="preserve">] </w:t>
      </w:r>
    </w:p>
    <w:p w14:paraId="3D44736E" w14:textId="77777777" w:rsidR="002C461B" w:rsidRPr="002C461B" w:rsidRDefault="002C461B" w:rsidP="002C461B">
      <w:pPr>
        <w:rPr>
          <w:rFonts w:ascii="Arial" w:eastAsia="Arial" w:hAnsi="Arial" w:cs="Arial"/>
          <w:lang w:val="en-US" w:eastAsia="en-US" w:bidi="en-US"/>
        </w:rPr>
      </w:pPr>
    </w:p>
    <w:sectPr w:rsidR="002C461B" w:rsidRPr="002C461B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1F564" w14:textId="77777777" w:rsidR="004442C8" w:rsidRDefault="004442C8">
      <w:r>
        <w:separator/>
      </w:r>
    </w:p>
  </w:endnote>
  <w:endnote w:type="continuationSeparator" w:id="0">
    <w:p w14:paraId="10400DAC" w14:textId="77777777" w:rsidR="004442C8" w:rsidRDefault="00444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400001FF" w:csb1="FFFF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434D1" w14:textId="77777777" w:rsidR="00CF2197" w:rsidRPr="00877BB8" w:rsidRDefault="0042109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877BB8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196AEF2C" w14:textId="77777777" w:rsidR="00CF2197" w:rsidRPr="00877BB8" w:rsidRDefault="0042109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877BB8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36663C22" w14:textId="77777777" w:rsidR="00CF2197" w:rsidRPr="00877BB8" w:rsidRDefault="00877BB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421098" w:rsidRPr="00877BB8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0B1DBED5" w14:textId="77777777" w:rsidR="00CF2197" w:rsidRPr="00877BB8" w:rsidRDefault="0042109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877BB8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07A6AB" w14:textId="77777777" w:rsidR="004442C8" w:rsidRDefault="004442C8">
      <w:r>
        <w:separator/>
      </w:r>
    </w:p>
  </w:footnote>
  <w:footnote w:type="continuationSeparator" w:id="0">
    <w:p w14:paraId="3B078D2E" w14:textId="77777777" w:rsidR="004442C8" w:rsidRDefault="004442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TYzMzMyNLQ0NDJQ0lEKTi0uzszPAykwrgUAAFWMICwAAAA="/>
    <w:docVar w:name="Description" w:val="Use template to inform party that they have defaulted on a payment"/>
    <w:docVar w:name="Excerpt" w:val="We are notifying you that you have defaulted under said note since you have failed to pay the instalment due [DATE] in the amount of [AMOUNT]. _x000a_ We are requesting full payment of the entire balance due on said note in the amount of [AMOUNT], including interest accrued to date. _x000a_"/>
    <w:docVar w:name="Source" w:val="www.lectlaw.com"/>
    <w:docVar w:name="Tags" w:val="payment, default, credit, business documents, entrepreneurship, entrepreneur, notice of default in payment template, notice of default in payment example"/>
  </w:docVars>
  <w:rsids>
    <w:rsidRoot w:val="00CF2197"/>
    <w:rsid w:val="001A4560"/>
    <w:rsid w:val="002C461B"/>
    <w:rsid w:val="00421098"/>
    <w:rsid w:val="00443A10"/>
    <w:rsid w:val="004442C8"/>
    <w:rsid w:val="0045054C"/>
    <w:rsid w:val="004D20E0"/>
    <w:rsid w:val="0055132A"/>
    <w:rsid w:val="00866F66"/>
    <w:rsid w:val="00877BB8"/>
    <w:rsid w:val="009D5D3C"/>
    <w:rsid w:val="00A858F0"/>
    <w:rsid w:val="00B4776E"/>
    <w:rsid w:val="00B53115"/>
    <w:rsid w:val="00CF2197"/>
    <w:rsid w:val="00D2416E"/>
    <w:rsid w:val="00EE65FD"/>
    <w:rsid w:val="00F56563"/>
    <w:rsid w:val="00FA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34A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customStyle="1" w:styleId="NormalSpacedCentered">
    <w:name w:val="Normal Spaced Centered"/>
    <w:basedOn w:val="Normal"/>
    <w:qFormat/>
    <w:pPr>
      <w:tabs>
        <w:tab w:val="left" w:pos="680"/>
      </w:tabs>
      <w:spacing w:before="240"/>
      <w:ind w:firstLine="360"/>
      <w:jc w:val="center"/>
    </w:pPr>
    <w:rPr>
      <w:rFonts w:ascii="Times" w:eastAsia="Times" w:hAnsi="Times" w:cs="Times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7</Words>
  <Characters>800</Characters>
  <Application>Microsoft Office Word</Application>
  <DocSecurity>0</DocSecurity>
  <Lines>4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7</cp:revision>
  <dcterms:created xsi:type="dcterms:W3CDTF">2018-11-29T11:40:00Z</dcterms:created>
  <dcterms:modified xsi:type="dcterms:W3CDTF">2019-10-21T19:07:00Z</dcterms:modified>
  <cp:category/>
</cp:coreProperties>
</file>